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FirstParagraph"/>
      </w:pPr>
      <w:r>
        <w:t xml:space="preserve">About this si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/>
  <cp:keywords/>
  <dcterms:created xsi:type="dcterms:W3CDTF">2023-10-01T20:09:13Z</dcterms:created>
  <dcterms:modified xsi:type="dcterms:W3CDTF">2023-10-01T20:0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